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maniia Khrupa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man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rupa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26 West Summerdale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maniakhrupal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8481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ymofi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